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lectrician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London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  <w:bookmarkStart w:id="21" w:name="X88d859b528356b70d3a0621a827bd08c5f6f541"/>
    <w:p>
      <w:pPr>
        <w:pStyle w:val="Heading1"/>
      </w:pPr>
      <w:r>
        <w:t xml:space="preserve">INTERNSHIP APPLICATION LETTER FOR ELECTRICIAN POSITION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Postcode, London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London, United Kingdom</w:t>
      </w:r>
      <w:r>
        <w:br/>
      </w:r>
      <w:r>
        <w:br/>
      </w:r>
    </w:p>
    <w:bookmarkStart w:id="20" w:name="X5ae7950d20581507cbc22b4b7bae0d8a218fa03"/>
    <w:p>
      <w:pPr>
        <w:pStyle w:val="Heading2"/>
      </w:pPr>
      <w:r>
        <w:t xml:space="preserve">Application for Electrician Internship Position</w:t>
      </w:r>
    </w:p>
    <w:p>
      <w:pPr>
        <w:pStyle w:val="FirstParagraph"/>
      </w:pPr>
      <w:r>
        <w:t xml:space="preserve">To the Esteemed Hiring Team at [Company Name],</w:t>
      </w:r>
    </w:p>
    <w:p>
      <w:pPr>
        <w:pStyle w:val="BodyText"/>
      </w:pPr>
      <w:r>
        <w:t xml:space="preserve">I am writing with profound enthusiasm to express my application for the Electrician Internship position within your esteemed organization, as advertised on [Platform where advertisement was seen - e.g., Indeed, LinkedIn, company website]. As a dedicated and safety-conscious aspiring electrician deeply committed to contributing to the dynamic electrical landscape of London and the United Kingdom, I am eager to immerse myself in a professional environment that champions excellence in electrical installation, maintenance, and innovation within the United Kingdom's evolving infrastructure.</w:t>
      </w:r>
    </w:p>
    <w:p>
      <w:pPr>
        <w:pStyle w:val="BodyText"/>
      </w:pPr>
      <w:r>
        <w:t xml:space="preserve">My academic journey at [Your College/Institution Name] in London has equipped me with a robust theoretical foundation aligned with the United Kingdom's rigorous electrical standards. I have successfully completed City &amp; Guilds Level 2 Diploma in Electrical Installations (6016), which encompasses core principles including the Wiring Regulations (BS 7671:2018), electrical safety protocols, and fundamental circuit design – all essential components mandated by the Institution of Engineering and Technology for electricians operating across the United Kingdom. Furthermore, my coursework included comprehensive study of Part P Building Regulations, ensuring I understand the critical legal framework governing electrical work in residential and commercial properties throughout London.</w:t>
      </w:r>
    </w:p>
    <w:p>
      <w:pPr>
        <w:pStyle w:val="BodyText"/>
      </w:pPr>
      <w:r>
        <w:t xml:space="preserve">My practical training has been equally intensive. I have spent over 200 hours at [Local Workshop/Training Centre Name], a certified apprenticeship provider in East London, under the guidance of qualified NVQ Level 3 electricians. This hands-on experience included working on real-world projects involving domestic wiring, fault diagnosis, and the installation of modern energy-efficient systems – all conducted with strict adherence to Health and Safety Executive (HSE) guidelines and Personal Protective Equipment (PPE) protocols. I am proficient in using essential tools such as multimeters, cable testers, insulation resistance testers, and PAT testing equipment. Crucially, I have gained experience working within the specific constraints of London's urban environment: navigating confined spaces in historic Victorian properties on the North Circular route and understanding the complexities of integrating new systems into existing infrastructure across boroughs like Camden and Westminster.</w:t>
      </w:r>
    </w:p>
    <w:p>
      <w:pPr>
        <w:pStyle w:val="BodyText"/>
      </w:pPr>
      <w:r>
        <w:t xml:space="preserve">What sets me apart is my unwavering focus on safety, a non-negotiable priority for any electrician operating within the United Kingdom. I actively participate in all HSE safety briefings, meticulously follow risk assessment procedures before commencing any task, and have completed mandatory First Aid at Work training (valid until [Date]). I understand that London's electrical sector faces unique challenges – from the high density of properties requiring intricate installations to stringent fire safety regulations post-Brexit. My commitment is to not only meet but exceed these standards, ensuring the protection of both people and property in every task undertaken.</w:t>
      </w:r>
    </w:p>
    <w:p>
      <w:pPr>
        <w:pStyle w:val="BodyText"/>
      </w:pPr>
      <w:r>
        <w:t xml:space="preserve">I am particularly drawn to [Company Name] because of your renowned reputation for excellence in electrical contracting across London and your commitment to fostering the next generation of skilled professionals. Your recent projects, such as the [Mention a specific project if known, e.g., 'electrical retrofit for sustainable housing in Hackney' or 'modernisation of services at a landmark building on The Strand'], exemplify the kind of challenging, impactful work where I am eager to contribute my fresh perspective and dedication. I am keen to learn from your team's expertise in navigating complex London-specific projects, adhering strictly to UK regulations like the Electricity at Work Regulations 1989 and ELECSA accreditation standards.</w:t>
      </w:r>
    </w:p>
    <w:p>
      <w:pPr>
        <w:pStyle w:val="BodyText"/>
      </w:pPr>
      <w:r>
        <w:t xml:space="preserve">As an intern, I offer more than just technical aptitude; I bring a proactive attitude, exceptional reliability (with a proven record of punctuality and task completion), and a genuine passion for the craft of electrician work. I am deeply motivated by the opportunity to contribute to London's continued growth as a global city – ensuring its homes, businesses, and public infrastructure are powered safely, efficiently, and sustainably. I am fully committed to progressing towards full qualification as a registered electrician (NICEIC or equivalent) through your structured training program. I understand that this internship is the vital first step in building a career that serves the United Kingdom's electrical needs with professionalism and pride.</w:t>
      </w:r>
    </w:p>
    <w:p>
      <w:pPr>
        <w:pStyle w:val="BodyText"/>
      </w:pPr>
      <w:r>
        <w:t xml:space="preserve">I have attached my CV for your detailed consideration, which provides further evidence of my qualifications, practical experience, and academic achievements. My references from [Name], Lead Electrician at [Workshop/Institution], who can attest to my work ethic and technical aptitude (contact: [Phone/Email]), are available upon request.</w:t>
      </w:r>
    </w:p>
    <w:p>
      <w:pPr>
        <w:pStyle w:val="BodyText"/>
      </w:pPr>
      <w:r>
        <w:t xml:space="preserve">The United Kingdom's electrical industry is a cornerstone of our modern society, and I am deeply inspired by the opportunity to begin my journey within it under the mentorship of professionals like those at [Company Name], serving the vibrant needs of London. I am confident that my foundational skills, safety consciousness, and unwavering dedication align perfectly with your requirements for a dedicated Electrician Intern. I am eager to bring my energy and commitment to your team and learn from the best in London's electrical sector.</w:t>
      </w:r>
    </w:p>
    <w:p>
      <w:pPr>
        <w:pStyle w:val="BodyText"/>
      </w:pPr>
      <w:r>
        <w:t xml:space="preserve">Thank you for considering my application. I have attached my CV for further detail on my qualifications and am available for an interview at your earliest convenience, preferably within London or via video call. I look forward to discussing how my proactive approach and commitment to excellence can benefit [Company Name] as we work together to power the future of the United Kingdom's capital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Electrician Position - London, United Kingdom</dc:title>
  <dc:creator/>
  <dc:language>en</dc:language>
  <cp:keywords/>
  <dcterms:created xsi:type="dcterms:W3CDTF">2025-12-09T19:24:02Z</dcterms:created>
  <dcterms:modified xsi:type="dcterms:W3CDTF">2025-12-09T19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